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3" w14:textId="77777777" w:rsidR="00123BB9" w:rsidRPr="008C2133" w:rsidRDefault="00474538">
      <w:pPr>
        <w:jc w:val="center"/>
        <w:rPr>
          <w:rFonts w:ascii="Spectral SemiBold" w:eastAsia="Montserrat" w:hAnsi="Spectral SemiBold" w:cs="Montserrat"/>
          <w:b/>
          <w:sz w:val="32"/>
          <w:szCs w:val="34"/>
        </w:rPr>
      </w:pPr>
      <w:r w:rsidRPr="008C2133">
        <w:rPr>
          <w:rFonts w:ascii="Spectral SemiBold" w:eastAsia="Montserrat" w:hAnsi="Spectral SemiBold" w:cs="Montserrat"/>
          <w:b/>
          <w:sz w:val="32"/>
          <w:szCs w:val="34"/>
        </w:rPr>
        <w:t>Get your open source journey started</w:t>
      </w:r>
    </w:p>
    <w:p w14:paraId="00000005" w14:textId="77777777" w:rsidR="00123BB9" w:rsidRPr="008C2133" w:rsidRDefault="00123BB9">
      <w:pPr>
        <w:rPr>
          <w:rFonts w:ascii="Spectral SemiBold" w:eastAsia="Montserrat" w:hAnsi="Spectral SemiBold" w:cs="Montserrat"/>
          <w:bCs/>
          <w:sz w:val="32"/>
          <w:szCs w:val="32"/>
        </w:rPr>
      </w:pPr>
    </w:p>
    <w:p w14:paraId="00000007" w14:textId="154EC1FE" w:rsidR="00123BB9" w:rsidRPr="008C2133" w:rsidRDefault="00474538">
      <w:pPr>
        <w:rPr>
          <w:rFonts w:ascii="Spectral SemiBold" w:eastAsia="Montserrat" w:hAnsi="Spectral SemiBold" w:cs="Montserrat"/>
          <w:b/>
          <w:sz w:val="28"/>
          <w:szCs w:val="28"/>
        </w:rPr>
      </w:pPr>
      <w:r w:rsidRPr="008C2133">
        <w:rPr>
          <w:rFonts w:ascii="Spectral SemiBold" w:eastAsia="Montserrat" w:hAnsi="Spectral SemiBold" w:cs="Montserrat"/>
          <w:b/>
          <w:sz w:val="28"/>
          <w:szCs w:val="28"/>
        </w:rPr>
        <w:t>What is open source contribution?</w:t>
      </w:r>
    </w:p>
    <w:p w14:paraId="00000008" w14:textId="77777777" w:rsidR="00123BB9" w:rsidRPr="008C2133" w:rsidRDefault="00C66C54">
      <w:pPr>
        <w:numPr>
          <w:ilvl w:val="0"/>
          <w:numId w:val="7"/>
        </w:numPr>
        <w:rPr>
          <w:rFonts w:ascii="Spectral SemiBold" w:eastAsia="Montserrat" w:hAnsi="Spectral SemiBold" w:cs="Montserrat"/>
          <w:bCs/>
          <w:sz w:val="28"/>
          <w:szCs w:val="28"/>
        </w:rPr>
      </w:pPr>
      <w:hyperlink r:id="rId7"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>What is it and how is it useful?</w:t>
        </w:r>
      </w:hyperlink>
    </w:p>
    <w:p w14:paraId="00000009" w14:textId="77777777" w:rsidR="00123BB9" w:rsidRPr="008C2133" w:rsidRDefault="00C66C54">
      <w:pPr>
        <w:numPr>
          <w:ilvl w:val="0"/>
          <w:numId w:val="7"/>
        </w:numPr>
        <w:rPr>
          <w:rFonts w:ascii="Spectral SemiBold" w:eastAsia="Montserrat" w:hAnsi="Spectral SemiBold" w:cs="Montserrat"/>
          <w:bCs/>
          <w:sz w:val="28"/>
          <w:szCs w:val="28"/>
        </w:rPr>
      </w:pPr>
      <w:hyperlink r:id="rId8" w:anchor=":~:text=If%20you%20want%20to%20make,that%20might%20not%20get%20accepted."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>Why to contribute</w:t>
        </w:r>
      </w:hyperlink>
    </w:p>
    <w:p w14:paraId="0000000A" w14:textId="77777777" w:rsidR="00123BB9" w:rsidRPr="008C2133" w:rsidRDefault="00123BB9">
      <w:pPr>
        <w:rPr>
          <w:rFonts w:ascii="Spectral SemiBold" w:eastAsia="Montserrat" w:hAnsi="Spectral SemiBold" w:cs="Montserrat"/>
          <w:bCs/>
          <w:sz w:val="28"/>
          <w:szCs w:val="28"/>
        </w:rPr>
      </w:pPr>
    </w:p>
    <w:p w14:paraId="0000000C" w14:textId="0974EC24" w:rsidR="00123BB9" w:rsidRPr="008C2133" w:rsidRDefault="00474538">
      <w:pPr>
        <w:rPr>
          <w:rFonts w:ascii="Spectral SemiBold" w:eastAsia="Montserrat" w:hAnsi="Spectral SemiBold" w:cs="Montserrat"/>
          <w:b/>
          <w:sz w:val="28"/>
          <w:szCs w:val="28"/>
        </w:rPr>
      </w:pPr>
      <w:r w:rsidRPr="008C2133">
        <w:rPr>
          <w:rFonts w:ascii="Spectral SemiBold" w:eastAsia="Montserrat" w:hAnsi="Spectral SemiBold" w:cs="Montserrat"/>
          <w:b/>
          <w:sz w:val="28"/>
          <w:szCs w:val="28"/>
        </w:rPr>
        <w:t>Git and Github:</w:t>
      </w:r>
    </w:p>
    <w:p w14:paraId="0000000D" w14:textId="77777777" w:rsidR="00123BB9" w:rsidRPr="008C2133" w:rsidRDefault="00474538">
      <w:pPr>
        <w:numPr>
          <w:ilvl w:val="0"/>
          <w:numId w:val="2"/>
        </w:numPr>
        <w:rPr>
          <w:rFonts w:ascii="Spectral SemiBold" w:eastAsia="Montserrat" w:hAnsi="Spectral SemiBold" w:cs="Montserrat"/>
          <w:bCs/>
          <w:sz w:val="28"/>
          <w:szCs w:val="28"/>
        </w:rPr>
      </w:pPr>
      <w:r w:rsidRPr="008C2133">
        <w:rPr>
          <w:rFonts w:ascii="Spectral SemiBold" w:eastAsia="Montserrat" w:hAnsi="Spectral SemiBold" w:cs="Montserrat"/>
          <w:bCs/>
          <w:sz w:val="28"/>
          <w:szCs w:val="28"/>
        </w:rPr>
        <w:t>Getting familiar with version control</w:t>
      </w:r>
    </w:p>
    <w:p w14:paraId="0000000E" w14:textId="77777777" w:rsidR="00123BB9" w:rsidRPr="008C2133" w:rsidRDefault="00C66C54">
      <w:pPr>
        <w:numPr>
          <w:ilvl w:val="0"/>
          <w:numId w:val="3"/>
        </w:numPr>
        <w:rPr>
          <w:rFonts w:ascii="Spectral SemiBold" w:eastAsia="Montserrat" w:hAnsi="Spectral SemiBold" w:cs="Montserrat"/>
          <w:bCs/>
          <w:sz w:val="28"/>
          <w:szCs w:val="28"/>
        </w:rPr>
      </w:pPr>
      <w:hyperlink r:id="rId9"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>Handbook for git and github</w:t>
        </w:r>
      </w:hyperlink>
    </w:p>
    <w:p w14:paraId="0000000F" w14:textId="77777777" w:rsidR="00123BB9" w:rsidRPr="008C2133" w:rsidRDefault="00C66C54">
      <w:pPr>
        <w:numPr>
          <w:ilvl w:val="0"/>
          <w:numId w:val="3"/>
        </w:numPr>
        <w:rPr>
          <w:rFonts w:ascii="Spectral SemiBold" w:eastAsia="Montserrat" w:hAnsi="Spectral SemiBold" w:cs="Montserrat"/>
          <w:bCs/>
          <w:sz w:val="28"/>
          <w:szCs w:val="28"/>
        </w:rPr>
      </w:pPr>
      <w:hyperlink r:id="rId10"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>Video tutorial on git and github</w:t>
        </w:r>
      </w:hyperlink>
    </w:p>
    <w:p w14:paraId="00000010" w14:textId="77777777" w:rsidR="00123BB9" w:rsidRPr="008C2133" w:rsidRDefault="00C66C54">
      <w:pPr>
        <w:numPr>
          <w:ilvl w:val="0"/>
          <w:numId w:val="3"/>
        </w:numPr>
        <w:rPr>
          <w:rFonts w:ascii="Spectral SemiBold" w:eastAsia="Montserrat" w:hAnsi="Spectral SemiBold" w:cs="Montserrat"/>
          <w:bCs/>
          <w:sz w:val="28"/>
          <w:szCs w:val="28"/>
        </w:rPr>
      </w:pPr>
      <w:hyperlink r:id="rId11"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>Learn git branching</w:t>
        </w:r>
      </w:hyperlink>
    </w:p>
    <w:p w14:paraId="00000011" w14:textId="77777777" w:rsidR="00123BB9" w:rsidRPr="008C2133" w:rsidRDefault="00123BB9">
      <w:pPr>
        <w:rPr>
          <w:rFonts w:ascii="Spectral SemiBold" w:eastAsia="Montserrat" w:hAnsi="Spectral SemiBold" w:cs="Montserrat"/>
          <w:bCs/>
          <w:sz w:val="28"/>
          <w:szCs w:val="28"/>
        </w:rPr>
      </w:pPr>
    </w:p>
    <w:p w14:paraId="00000012" w14:textId="77777777" w:rsidR="00123BB9" w:rsidRPr="008C2133" w:rsidRDefault="00474538">
      <w:pPr>
        <w:rPr>
          <w:rFonts w:ascii="Spectral SemiBold" w:eastAsia="Montserrat" w:hAnsi="Spectral SemiBold" w:cs="Montserrat"/>
          <w:bCs/>
          <w:sz w:val="28"/>
          <w:szCs w:val="28"/>
        </w:rPr>
      </w:pPr>
      <w:r w:rsidRPr="008C2133">
        <w:rPr>
          <w:rFonts w:ascii="Spectral SemiBold" w:eastAsia="Montserrat" w:hAnsi="Spectral SemiBold" w:cs="Montserrat"/>
          <w:bCs/>
          <w:sz w:val="28"/>
          <w:szCs w:val="28"/>
        </w:rPr>
        <w:t xml:space="preserve">    2.   Handy git cheat sheet.</w:t>
      </w:r>
    </w:p>
    <w:p w14:paraId="00000013" w14:textId="77777777" w:rsidR="00123BB9" w:rsidRPr="008C2133" w:rsidRDefault="00C66C54">
      <w:pPr>
        <w:numPr>
          <w:ilvl w:val="0"/>
          <w:numId w:val="9"/>
        </w:numPr>
        <w:rPr>
          <w:rFonts w:ascii="Spectral SemiBold" w:eastAsia="Montserrat" w:hAnsi="Spectral SemiBold" w:cs="Montserrat"/>
          <w:bCs/>
          <w:sz w:val="28"/>
          <w:szCs w:val="28"/>
        </w:rPr>
      </w:pPr>
      <w:hyperlink r:id="rId12"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>Sheet</w:t>
        </w:r>
      </w:hyperlink>
    </w:p>
    <w:p w14:paraId="00000014" w14:textId="77777777" w:rsidR="00123BB9" w:rsidRPr="008C2133" w:rsidRDefault="00474538">
      <w:pPr>
        <w:rPr>
          <w:rFonts w:ascii="Spectral SemiBold" w:eastAsia="Montserrat" w:hAnsi="Spectral SemiBold" w:cs="Montserrat"/>
          <w:bCs/>
          <w:sz w:val="28"/>
          <w:szCs w:val="28"/>
        </w:rPr>
      </w:pPr>
      <w:r w:rsidRPr="008C2133">
        <w:rPr>
          <w:rFonts w:ascii="Spectral SemiBold" w:eastAsia="Montserrat" w:hAnsi="Spectral SemiBold" w:cs="Montserrat"/>
          <w:bCs/>
          <w:sz w:val="28"/>
          <w:szCs w:val="28"/>
        </w:rPr>
        <w:t xml:space="preserve">   </w:t>
      </w:r>
    </w:p>
    <w:p w14:paraId="00000016" w14:textId="6593E3C3" w:rsidR="00123BB9" w:rsidRPr="008C2133" w:rsidRDefault="00474538">
      <w:pPr>
        <w:rPr>
          <w:rFonts w:ascii="Spectral SemiBold" w:eastAsia="Montserrat" w:hAnsi="Spectral SemiBold" w:cs="Montserrat"/>
          <w:b/>
          <w:sz w:val="28"/>
          <w:szCs w:val="28"/>
        </w:rPr>
      </w:pPr>
      <w:r w:rsidRPr="008C2133">
        <w:rPr>
          <w:rFonts w:ascii="Spectral SemiBold" w:eastAsia="Montserrat" w:hAnsi="Spectral SemiBold" w:cs="Montserrat"/>
          <w:b/>
          <w:sz w:val="28"/>
          <w:szCs w:val="28"/>
        </w:rPr>
        <w:t>Guide to make your first contribution:</w:t>
      </w:r>
    </w:p>
    <w:p w14:paraId="00000017" w14:textId="77777777" w:rsidR="00123BB9" w:rsidRPr="008C2133" w:rsidRDefault="00474538">
      <w:pPr>
        <w:numPr>
          <w:ilvl w:val="0"/>
          <w:numId w:val="4"/>
        </w:numPr>
        <w:rPr>
          <w:rFonts w:ascii="Spectral SemiBold" w:eastAsia="Montserrat" w:hAnsi="Spectral SemiBold" w:cs="Montserrat"/>
          <w:bCs/>
          <w:sz w:val="28"/>
          <w:szCs w:val="28"/>
        </w:rPr>
      </w:pPr>
      <w:r w:rsidRPr="008C2133">
        <w:rPr>
          <w:rFonts w:ascii="Spectral SemiBold" w:eastAsia="Montserrat" w:hAnsi="Spectral SemiBold" w:cs="Montserrat"/>
          <w:bCs/>
          <w:sz w:val="28"/>
          <w:szCs w:val="28"/>
        </w:rPr>
        <w:t>Make your first contribution.</w:t>
      </w:r>
    </w:p>
    <w:p w14:paraId="00000018" w14:textId="77777777" w:rsidR="00123BB9" w:rsidRPr="008C2133" w:rsidRDefault="00C66C54">
      <w:pPr>
        <w:numPr>
          <w:ilvl w:val="0"/>
          <w:numId w:val="1"/>
        </w:numPr>
        <w:rPr>
          <w:rFonts w:ascii="Spectral SemiBold" w:eastAsia="Montserrat" w:hAnsi="Spectral SemiBold" w:cs="Montserrat"/>
          <w:bCs/>
          <w:sz w:val="28"/>
          <w:szCs w:val="28"/>
        </w:rPr>
      </w:pPr>
      <w:hyperlink r:id="rId13"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>Contribution via bug fix</w:t>
        </w:r>
      </w:hyperlink>
    </w:p>
    <w:p w14:paraId="00000019" w14:textId="77777777" w:rsidR="00123BB9" w:rsidRPr="008C2133" w:rsidRDefault="00C66C54">
      <w:pPr>
        <w:numPr>
          <w:ilvl w:val="0"/>
          <w:numId w:val="1"/>
        </w:numPr>
        <w:rPr>
          <w:rFonts w:ascii="Spectral SemiBold" w:eastAsia="Montserrat" w:hAnsi="Spectral SemiBold" w:cs="Montserrat"/>
          <w:bCs/>
          <w:sz w:val="28"/>
          <w:szCs w:val="28"/>
        </w:rPr>
      </w:pPr>
      <w:hyperlink r:id="rId14"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>Contribution for hacktoberfest</w:t>
        </w:r>
        <w:bookmarkStart w:id="0" w:name="_GoBack"/>
        <w:bookmarkEnd w:id="0"/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>.</w:t>
        </w:r>
      </w:hyperlink>
    </w:p>
    <w:p w14:paraId="0000001A" w14:textId="77777777" w:rsidR="00123BB9" w:rsidRPr="008C2133" w:rsidRDefault="00123BB9">
      <w:pPr>
        <w:rPr>
          <w:rFonts w:ascii="Spectral SemiBold" w:eastAsia="Montserrat" w:hAnsi="Spectral SemiBold" w:cs="Montserrat"/>
          <w:bCs/>
          <w:sz w:val="28"/>
          <w:szCs w:val="28"/>
        </w:rPr>
      </w:pPr>
    </w:p>
    <w:p w14:paraId="0000001C" w14:textId="7595A300" w:rsidR="00123BB9" w:rsidRPr="008C2133" w:rsidRDefault="00474538">
      <w:pPr>
        <w:rPr>
          <w:rFonts w:ascii="Spectral SemiBold" w:eastAsia="Montserrat" w:hAnsi="Spectral SemiBold" w:cs="Montserrat"/>
          <w:b/>
          <w:sz w:val="28"/>
          <w:szCs w:val="28"/>
        </w:rPr>
      </w:pPr>
      <w:r w:rsidRPr="008C2133">
        <w:rPr>
          <w:rFonts w:ascii="Spectral SemiBold" w:eastAsia="Montserrat" w:hAnsi="Spectral SemiBold" w:cs="Montserrat"/>
          <w:b/>
          <w:sz w:val="28"/>
          <w:szCs w:val="28"/>
        </w:rPr>
        <w:t xml:space="preserve">Best practices while contributing to </w:t>
      </w:r>
      <w:proofErr w:type="gramStart"/>
      <w:r w:rsidRPr="008C2133">
        <w:rPr>
          <w:rFonts w:ascii="Spectral SemiBold" w:eastAsia="Montserrat" w:hAnsi="Spectral SemiBold" w:cs="Montserrat"/>
          <w:b/>
          <w:sz w:val="28"/>
          <w:szCs w:val="28"/>
        </w:rPr>
        <w:t>Open</w:t>
      </w:r>
      <w:proofErr w:type="gramEnd"/>
      <w:r w:rsidRPr="008C2133">
        <w:rPr>
          <w:rFonts w:ascii="Spectral SemiBold" w:eastAsia="Montserrat" w:hAnsi="Spectral SemiBold" w:cs="Montserrat"/>
          <w:b/>
          <w:sz w:val="28"/>
          <w:szCs w:val="28"/>
        </w:rPr>
        <w:t xml:space="preserve"> source projects:</w:t>
      </w:r>
    </w:p>
    <w:p w14:paraId="0000001D" w14:textId="77777777" w:rsidR="00123BB9" w:rsidRPr="008C2133" w:rsidRDefault="00474538">
      <w:pPr>
        <w:numPr>
          <w:ilvl w:val="0"/>
          <w:numId w:val="5"/>
        </w:numPr>
        <w:rPr>
          <w:rFonts w:ascii="Spectral SemiBold" w:eastAsia="Montserrat" w:hAnsi="Spectral SemiBold" w:cs="Montserrat"/>
          <w:bCs/>
          <w:sz w:val="28"/>
          <w:szCs w:val="28"/>
        </w:rPr>
      </w:pPr>
      <w:r w:rsidRPr="008C2133">
        <w:rPr>
          <w:rFonts w:ascii="Spectral SemiBold" w:eastAsia="Montserrat" w:hAnsi="Spectral SemiBold" w:cs="Montserrat"/>
          <w:bCs/>
          <w:sz w:val="28"/>
          <w:szCs w:val="28"/>
        </w:rPr>
        <w:t>Learn about best practices here:</w:t>
      </w:r>
    </w:p>
    <w:p w14:paraId="0000001E" w14:textId="77777777" w:rsidR="00123BB9" w:rsidRPr="008C2133" w:rsidRDefault="00C66C54">
      <w:pPr>
        <w:numPr>
          <w:ilvl w:val="0"/>
          <w:numId w:val="6"/>
        </w:numPr>
        <w:rPr>
          <w:rFonts w:ascii="Spectral SemiBold" w:eastAsia="Montserrat" w:hAnsi="Spectral SemiBold" w:cs="Montserrat"/>
          <w:bCs/>
          <w:sz w:val="28"/>
          <w:szCs w:val="28"/>
        </w:rPr>
      </w:pPr>
      <w:hyperlink r:id="rId15"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>Best practices</w:t>
        </w:r>
      </w:hyperlink>
    </w:p>
    <w:p w14:paraId="0000001F" w14:textId="77777777" w:rsidR="00123BB9" w:rsidRPr="008C2133" w:rsidRDefault="00C66C54">
      <w:pPr>
        <w:numPr>
          <w:ilvl w:val="0"/>
          <w:numId w:val="6"/>
        </w:numPr>
        <w:rPr>
          <w:rFonts w:ascii="Spectral SemiBold" w:eastAsia="Montserrat" w:hAnsi="Spectral SemiBold" w:cs="Montserrat"/>
          <w:bCs/>
          <w:sz w:val="28"/>
          <w:szCs w:val="28"/>
        </w:rPr>
      </w:pPr>
      <w:hyperlink r:id="rId16"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>Open source talk ppt.</w:t>
        </w:r>
      </w:hyperlink>
    </w:p>
    <w:p w14:paraId="00000020" w14:textId="77777777" w:rsidR="00123BB9" w:rsidRPr="008C2133" w:rsidRDefault="00123BB9">
      <w:pPr>
        <w:ind w:left="1440"/>
        <w:rPr>
          <w:rFonts w:ascii="Spectral SemiBold" w:eastAsia="Montserrat" w:hAnsi="Spectral SemiBold" w:cs="Montserrat"/>
          <w:bCs/>
          <w:sz w:val="28"/>
          <w:szCs w:val="28"/>
        </w:rPr>
      </w:pPr>
    </w:p>
    <w:p w14:paraId="00000022" w14:textId="089B3E2D" w:rsidR="00123BB9" w:rsidRPr="008C2133" w:rsidRDefault="00474538">
      <w:pPr>
        <w:rPr>
          <w:rFonts w:ascii="Spectral SemiBold" w:eastAsia="Montserrat" w:hAnsi="Spectral SemiBold" w:cs="Montserrat"/>
          <w:b/>
          <w:sz w:val="28"/>
          <w:szCs w:val="28"/>
        </w:rPr>
      </w:pPr>
      <w:r w:rsidRPr="008C2133">
        <w:rPr>
          <w:rFonts w:ascii="Spectral SemiBold" w:eastAsia="Montserrat" w:hAnsi="Spectral SemiBold" w:cs="Montserrat"/>
          <w:b/>
          <w:sz w:val="28"/>
          <w:szCs w:val="28"/>
        </w:rPr>
        <w:lastRenderedPageBreak/>
        <w:t>Beginner Level open source programs:</w:t>
      </w:r>
    </w:p>
    <w:p w14:paraId="00000023" w14:textId="77777777" w:rsidR="00123BB9" w:rsidRPr="008C2133" w:rsidRDefault="00C66C54">
      <w:pPr>
        <w:numPr>
          <w:ilvl w:val="0"/>
          <w:numId w:val="8"/>
        </w:numPr>
        <w:rPr>
          <w:rFonts w:ascii="Spectral SemiBold" w:eastAsia="Montserrat" w:hAnsi="Spectral SemiBold" w:cs="Montserrat"/>
          <w:bCs/>
          <w:sz w:val="28"/>
          <w:szCs w:val="28"/>
        </w:rPr>
      </w:pPr>
      <w:hyperlink r:id="rId17">
        <w:proofErr w:type="spellStart"/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>Girlscript</w:t>
        </w:r>
        <w:proofErr w:type="spellEnd"/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 xml:space="preserve"> summer of code.</w:t>
        </w:r>
      </w:hyperlink>
    </w:p>
    <w:p w14:paraId="00000024" w14:textId="77777777" w:rsidR="00123BB9" w:rsidRPr="008C2133" w:rsidRDefault="00C66C54">
      <w:pPr>
        <w:numPr>
          <w:ilvl w:val="0"/>
          <w:numId w:val="8"/>
        </w:numPr>
        <w:rPr>
          <w:rFonts w:ascii="Spectral SemiBold" w:eastAsia="Montserrat" w:hAnsi="Spectral SemiBold" w:cs="Montserrat"/>
          <w:bCs/>
          <w:sz w:val="28"/>
          <w:szCs w:val="28"/>
        </w:rPr>
      </w:pPr>
      <w:hyperlink r:id="rId18">
        <w:proofErr w:type="spellStart"/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>LetsGrowMore</w:t>
        </w:r>
        <w:proofErr w:type="spellEnd"/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 xml:space="preserve"> Summer of code.</w:t>
        </w:r>
      </w:hyperlink>
    </w:p>
    <w:p w14:paraId="00000025" w14:textId="77777777" w:rsidR="00123BB9" w:rsidRPr="008C2133" w:rsidRDefault="00C66C54">
      <w:pPr>
        <w:numPr>
          <w:ilvl w:val="0"/>
          <w:numId w:val="8"/>
        </w:numPr>
        <w:rPr>
          <w:rFonts w:ascii="Spectral SemiBold" w:eastAsia="Montserrat" w:hAnsi="Spectral SemiBold" w:cs="Montserrat"/>
          <w:bCs/>
          <w:sz w:val="28"/>
          <w:szCs w:val="28"/>
        </w:rPr>
      </w:pPr>
      <w:hyperlink r:id="rId19">
        <w:proofErr w:type="spellStart"/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>Devscript</w:t>
        </w:r>
        <w:proofErr w:type="spellEnd"/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 xml:space="preserve"> Winter of code.</w:t>
        </w:r>
      </w:hyperlink>
    </w:p>
    <w:p w14:paraId="00000026" w14:textId="77777777" w:rsidR="00123BB9" w:rsidRPr="008C2133" w:rsidRDefault="00C66C54">
      <w:pPr>
        <w:numPr>
          <w:ilvl w:val="0"/>
          <w:numId w:val="8"/>
        </w:numPr>
        <w:rPr>
          <w:rFonts w:ascii="Spectral SemiBold" w:eastAsia="Montserrat" w:hAnsi="Spectral SemiBold" w:cs="Montserrat"/>
          <w:bCs/>
          <w:sz w:val="28"/>
          <w:szCs w:val="28"/>
        </w:rPr>
      </w:pPr>
      <w:hyperlink r:id="rId20"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>Script Winter of code</w:t>
        </w:r>
      </w:hyperlink>
    </w:p>
    <w:p w14:paraId="00000027" w14:textId="77777777" w:rsidR="00123BB9" w:rsidRPr="008C2133" w:rsidRDefault="00123BB9">
      <w:pPr>
        <w:rPr>
          <w:rFonts w:ascii="Spectral SemiBold" w:eastAsia="Montserrat" w:hAnsi="Spectral SemiBold" w:cs="Montserrat"/>
          <w:bCs/>
          <w:sz w:val="28"/>
          <w:szCs w:val="28"/>
        </w:rPr>
      </w:pPr>
    </w:p>
    <w:p w14:paraId="00000029" w14:textId="31329F19" w:rsidR="00123BB9" w:rsidRPr="008C2133" w:rsidRDefault="00474538">
      <w:pPr>
        <w:rPr>
          <w:rFonts w:ascii="Spectral SemiBold" w:eastAsia="Montserrat" w:hAnsi="Spectral SemiBold" w:cs="Montserrat"/>
          <w:b/>
          <w:sz w:val="28"/>
          <w:szCs w:val="28"/>
        </w:rPr>
      </w:pPr>
      <w:r w:rsidRPr="008C2133">
        <w:rPr>
          <w:rFonts w:ascii="Spectral SemiBold" w:eastAsia="Montserrat" w:hAnsi="Spectral SemiBold" w:cs="Montserrat"/>
          <w:b/>
          <w:sz w:val="28"/>
          <w:szCs w:val="28"/>
        </w:rPr>
        <w:t>Got experiences</w:t>
      </w:r>
      <w:r w:rsidR="005351CF" w:rsidRPr="008C2133">
        <w:rPr>
          <w:rFonts w:ascii="Spectral SemiBold" w:eastAsia="Montserrat" w:hAnsi="Spectral SemiBold" w:cs="Montserrat"/>
          <w:b/>
          <w:sz w:val="28"/>
          <w:szCs w:val="28"/>
        </w:rPr>
        <w:t>?</w:t>
      </w:r>
      <w:r w:rsidRPr="008C2133">
        <w:rPr>
          <w:rFonts w:ascii="Spectral SemiBold" w:eastAsia="Montserrat" w:hAnsi="Spectral SemiBold" w:cs="Montserrat"/>
          <w:b/>
          <w:sz w:val="28"/>
          <w:szCs w:val="28"/>
        </w:rPr>
        <w:t xml:space="preserve"> Head over for:</w:t>
      </w:r>
    </w:p>
    <w:p w14:paraId="0000002A" w14:textId="77777777" w:rsidR="00123BB9" w:rsidRPr="008C2133" w:rsidRDefault="00C66C54">
      <w:pPr>
        <w:numPr>
          <w:ilvl w:val="0"/>
          <w:numId w:val="10"/>
        </w:numPr>
        <w:rPr>
          <w:rFonts w:ascii="Spectral SemiBold" w:eastAsia="Montserrat" w:hAnsi="Spectral SemiBold" w:cs="Montserrat"/>
          <w:bCs/>
          <w:sz w:val="28"/>
          <w:szCs w:val="28"/>
        </w:rPr>
      </w:pPr>
      <w:hyperlink r:id="rId21"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>Google Summer of code.</w:t>
        </w:r>
      </w:hyperlink>
    </w:p>
    <w:p w14:paraId="0000002B" w14:textId="77777777" w:rsidR="00123BB9" w:rsidRPr="008C2133" w:rsidRDefault="00C66C54">
      <w:pPr>
        <w:numPr>
          <w:ilvl w:val="0"/>
          <w:numId w:val="10"/>
        </w:numPr>
        <w:rPr>
          <w:rFonts w:ascii="Spectral SemiBold" w:eastAsia="Montserrat" w:hAnsi="Spectral SemiBold" w:cs="Montserrat"/>
          <w:bCs/>
          <w:sz w:val="28"/>
          <w:szCs w:val="28"/>
        </w:rPr>
      </w:pPr>
      <w:hyperlink r:id="rId22"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>Google season of docs.</w:t>
        </w:r>
      </w:hyperlink>
    </w:p>
    <w:p w14:paraId="0000002C" w14:textId="77777777" w:rsidR="00123BB9" w:rsidRPr="008C2133" w:rsidRDefault="00C66C54">
      <w:pPr>
        <w:numPr>
          <w:ilvl w:val="0"/>
          <w:numId w:val="10"/>
        </w:numPr>
        <w:rPr>
          <w:rFonts w:ascii="Spectral SemiBold" w:eastAsia="Montserrat" w:hAnsi="Spectral SemiBold" w:cs="Montserrat"/>
          <w:bCs/>
          <w:sz w:val="28"/>
          <w:szCs w:val="28"/>
        </w:rPr>
      </w:pPr>
      <w:hyperlink r:id="rId23">
        <w:proofErr w:type="spellStart"/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>Codeheat</w:t>
        </w:r>
        <w:proofErr w:type="spellEnd"/>
      </w:hyperlink>
      <w:r w:rsidR="00474538" w:rsidRPr="008C2133">
        <w:rPr>
          <w:rFonts w:ascii="Spectral SemiBold" w:eastAsia="Montserrat" w:hAnsi="Spectral SemiBold" w:cs="Montserrat"/>
          <w:bCs/>
          <w:sz w:val="28"/>
          <w:szCs w:val="28"/>
        </w:rPr>
        <w:t>.</w:t>
      </w:r>
    </w:p>
    <w:p w14:paraId="0000002D" w14:textId="77777777" w:rsidR="00123BB9" w:rsidRPr="008C2133" w:rsidRDefault="00C66C54">
      <w:pPr>
        <w:numPr>
          <w:ilvl w:val="0"/>
          <w:numId w:val="10"/>
        </w:numPr>
        <w:rPr>
          <w:rFonts w:ascii="Spectral SemiBold" w:eastAsia="Montserrat" w:hAnsi="Spectral SemiBold" w:cs="Montserrat"/>
          <w:bCs/>
          <w:sz w:val="28"/>
          <w:szCs w:val="28"/>
        </w:rPr>
      </w:pPr>
      <w:hyperlink r:id="rId24"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>MLH fellowship.</w:t>
        </w:r>
      </w:hyperlink>
    </w:p>
    <w:p w14:paraId="0000002E" w14:textId="77777777" w:rsidR="00123BB9" w:rsidRPr="008C2133" w:rsidRDefault="00C66C54">
      <w:pPr>
        <w:numPr>
          <w:ilvl w:val="0"/>
          <w:numId w:val="10"/>
        </w:numPr>
        <w:rPr>
          <w:rFonts w:ascii="Spectral SemiBold" w:eastAsia="Montserrat" w:hAnsi="Spectral SemiBold" w:cs="Montserrat"/>
          <w:bCs/>
          <w:sz w:val="28"/>
          <w:szCs w:val="28"/>
        </w:rPr>
      </w:pPr>
      <w:hyperlink r:id="rId25">
        <w:proofErr w:type="spellStart"/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>Outreachy</w:t>
        </w:r>
        <w:proofErr w:type="spellEnd"/>
      </w:hyperlink>
    </w:p>
    <w:p w14:paraId="0000002F" w14:textId="77777777" w:rsidR="00123BB9" w:rsidRPr="008C2133" w:rsidRDefault="00C66C54">
      <w:pPr>
        <w:ind w:left="720"/>
        <w:rPr>
          <w:rFonts w:ascii="Spectral SemiBold" w:eastAsia="Montserrat" w:hAnsi="Spectral SemiBold" w:cs="Montserrat"/>
          <w:bCs/>
          <w:sz w:val="28"/>
          <w:szCs w:val="28"/>
        </w:rPr>
      </w:pPr>
      <w:hyperlink r:id="rId26">
        <w:proofErr w:type="gramStart"/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>and</w:t>
        </w:r>
        <w:proofErr w:type="gramEnd"/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 xml:space="preserve"> many more</w:t>
        </w:r>
      </w:hyperlink>
    </w:p>
    <w:p w14:paraId="00000030" w14:textId="77777777" w:rsidR="00123BB9" w:rsidRPr="008C2133" w:rsidRDefault="00123BB9">
      <w:pPr>
        <w:ind w:left="720"/>
        <w:rPr>
          <w:rFonts w:ascii="Spectral SemiBold" w:eastAsia="Montserrat" w:hAnsi="Spectral SemiBold" w:cs="Montserrat"/>
          <w:bCs/>
          <w:sz w:val="28"/>
          <w:szCs w:val="28"/>
        </w:rPr>
      </w:pPr>
    </w:p>
    <w:p w14:paraId="00000032" w14:textId="72D4C088" w:rsidR="00123BB9" w:rsidRPr="008C2133" w:rsidRDefault="00474538">
      <w:pPr>
        <w:rPr>
          <w:rFonts w:ascii="Spectral SemiBold" w:eastAsia="Montserrat" w:hAnsi="Spectral SemiBold" w:cs="Montserrat"/>
          <w:b/>
          <w:sz w:val="28"/>
          <w:szCs w:val="28"/>
        </w:rPr>
      </w:pPr>
      <w:r w:rsidRPr="008C2133">
        <w:rPr>
          <w:rFonts w:ascii="Spectral SemiBold" w:eastAsia="Montserrat" w:hAnsi="Spectral SemiBold" w:cs="Montserrat"/>
          <w:b/>
          <w:sz w:val="28"/>
          <w:szCs w:val="28"/>
        </w:rPr>
        <w:t>Choose open source organizations:</w:t>
      </w:r>
    </w:p>
    <w:p w14:paraId="00000033" w14:textId="77777777" w:rsidR="00123BB9" w:rsidRPr="008C2133" w:rsidRDefault="00C66C54">
      <w:pPr>
        <w:numPr>
          <w:ilvl w:val="0"/>
          <w:numId w:val="11"/>
        </w:numPr>
        <w:rPr>
          <w:rFonts w:ascii="Spectral SemiBold" w:eastAsia="Montserrat" w:hAnsi="Spectral SemiBold" w:cs="Montserrat"/>
          <w:bCs/>
          <w:sz w:val="28"/>
          <w:szCs w:val="28"/>
        </w:rPr>
      </w:pPr>
      <w:hyperlink r:id="rId27">
        <w:r w:rsidR="00474538" w:rsidRPr="008C2133">
          <w:rPr>
            <w:rFonts w:ascii="Spectral SemiBold" w:eastAsia="Montserrat" w:hAnsi="Spectral SemiBold" w:cs="Montserrat"/>
            <w:bCs/>
            <w:color w:val="1155CC"/>
            <w:sz w:val="28"/>
            <w:szCs w:val="28"/>
            <w:u w:val="single"/>
          </w:rPr>
          <w:t>Tool to select open source org.</w:t>
        </w:r>
      </w:hyperlink>
    </w:p>
    <w:p w14:paraId="00000034" w14:textId="77777777" w:rsidR="00123BB9" w:rsidRPr="008C2133" w:rsidRDefault="00123BB9">
      <w:pPr>
        <w:rPr>
          <w:rFonts w:ascii="Spectral SemiBold" w:eastAsia="Montserrat" w:hAnsi="Spectral SemiBold" w:cs="Montserrat"/>
          <w:bCs/>
          <w:sz w:val="28"/>
          <w:szCs w:val="28"/>
        </w:rPr>
      </w:pPr>
    </w:p>
    <w:p w14:paraId="00000035" w14:textId="77777777" w:rsidR="00123BB9" w:rsidRPr="008C2133" w:rsidRDefault="00123BB9">
      <w:pPr>
        <w:rPr>
          <w:rFonts w:ascii="Spectral SemiBold" w:eastAsia="Montserrat" w:hAnsi="Spectral SemiBold" w:cs="Montserrat"/>
          <w:bCs/>
          <w:sz w:val="28"/>
          <w:szCs w:val="28"/>
        </w:rPr>
      </w:pPr>
    </w:p>
    <w:p w14:paraId="00000036" w14:textId="77777777" w:rsidR="00123BB9" w:rsidRPr="008C2133" w:rsidRDefault="00123BB9">
      <w:pPr>
        <w:rPr>
          <w:rFonts w:ascii="Spectral SemiBold" w:eastAsia="Montserrat" w:hAnsi="Spectral SemiBold" w:cs="Montserrat"/>
          <w:bCs/>
          <w:sz w:val="28"/>
          <w:szCs w:val="28"/>
        </w:rPr>
      </w:pPr>
    </w:p>
    <w:sectPr w:rsidR="00123BB9" w:rsidRPr="008C2133" w:rsidSect="005351CF">
      <w:headerReference w:type="first" r:id="rId28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B5B0EA" w14:textId="77777777" w:rsidR="00C66C54" w:rsidRDefault="00C66C54" w:rsidP="00EF0CA9">
      <w:pPr>
        <w:spacing w:line="240" w:lineRule="auto"/>
      </w:pPr>
      <w:r>
        <w:separator/>
      </w:r>
    </w:p>
  </w:endnote>
  <w:endnote w:type="continuationSeparator" w:id="0">
    <w:p w14:paraId="6A23E0E0" w14:textId="77777777" w:rsidR="00C66C54" w:rsidRDefault="00C66C54" w:rsidP="00EF0C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pectral SemiBold">
    <w:panose1 w:val="02020702060000000000"/>
    <w:charset w:val="00"/>
    <w:family w:val="roman"/>
    <w:pitch w:val="variable"/>
    <w:sig w:usb0="E000027F" w:usb1="4000E43B" w:usb2="00000000" w:usb3="00000000" w:csb0="00000197" w:csb1="00000000"/>
  </w:font>
  <w:font w:name="Montserrat">
    <w:altName w:val="Times New Roman"/>
    <w:charset w:val="00"/>
    <w:family w:val="auto"/>
    <w:pitch w:val="default"/>
  </w:font>
  <w:font w:name="Spectral">
    <w:altName w:val="Spectral"/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9418F5F" w14:textId="77777777" w:rsidR="00C66C54" w:rsidRDefault="00C66C54" w:rsidP="00EF0CA9">
      <w:pPr>
        <w:spacing w:line="240" w:lineRule="auto"/>
      </w:pPr>
      <w:r>
        <w:separator/>
      </w:r>
    </w:p>
  </w:footnote>
  <w:footnote w:type="continuationSeparator" w:id="0">
    <w:p w14:paraId="6375A80F" w14:textId="77777777" w:rsidR="00C66C54" w:rsidRDefault="00C66C54" w:rsidP="00EF0C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E449A0" w14:textId="77777777" w:rsidR="005351CF" w:rsidRDefault="005351CF" w:rsidP="005351CF">
    <w:pPr>
      <w:jc w:val="center"/>
      <w:rPr>
        <w:rFonts w:ascii="Spectral" w:eastAsia="Spectral" w:hAnsi="Spectral" w:cs="Spectral"/>
        <w:b/>
        <w:sz w:val="36"/>
        <w:szCs w:val="36"/>
      </w:rPr>
    </w:pPr>
    <w:r>
      <w:rPr>
        <w:rFonts w:ascii="Spectral" w:eastAsia="Spectral" w:hAnsi="Spectral" w:cs="Spectral"/>
        <w:b/>
        <w:sz w:val="36"/>
        <w:szCs w:val="36"/>
      </w:rPr>
      <w:t>Technical Committee IIIT Vadodara ICD</w:t>
    </w:r>
  </w:p>
  <w:p w14:paraId="1172AAED" w14:textId="75238C1B" w:rsidR="005351CF" w:rsidRDefault="005351CF" w:rsidP="005351CF">
    <w:pPr>
      <w:jc w:val="center"/>
    </w:pPr>
    <w:r>
      <w:pict w14:anchorId="5FD67F73">
        <v:rect id="_x0000_i1025" style="width:468pt;height:1.8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DF48AC"/>
    <w:multiLevelType w:val="multilevel"/>
    <w:tmpl w:val="6550363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7C868D0"/>
    <w:multiLevelType w:val="multilevel"/>
    <w:tmpl w:val="899C98DA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29A42122"/>
    <w:multiLevelType w:val="multilevel"/>
    <w:tmpl w:val="940C2BA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2E792258"/>
    <w:multiLevelType w:val="multilevel"/>
    <w:tmpl w:val="663465F6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58A32F78"/>
    <w:multiLevelType w:val="multilevel"/>
    <w:tmpl w:val="83524EE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62842C6B"/>
    <w:multiLevelType w:val="multilevel"/>
    <w:tmpl w:val="91029216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6" w15:restartNumberingAfterBreak="0">
    <w:nsid w:val="643D3160"/>
    <w:multiLevelType w:val="multilevel"/>
    <w:tmpl w:val="BF1C4BA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6A3E1A06"/>
    <w:multiLevelType w:val="multilevel"/>
    <w:tmpl w:val="2AA4301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6E1A2F1F"/>
    <w:multiLevelType w:val="multilevel"/>
    <w:tmpl w:val="01E89CE8"/>
    <w:lvl w:ilvl="0">
      <w:start w:val="1"/>
      <w:numFmt w:val="lowerLetter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216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88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432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504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648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7200" w:hanging="360"/>
      </w:pPr>
      <w:rPr>
        <w:u w:val="none"/>
      </w:rPr>
    </w:lvl>
  </w:abstractNum>
  <w:abstractNum w:abstractNumId="9" w15:restartNumberingAfterBreak="0">
    <w:nsid w:val="7A4C044B"/>
    <w:multiLevelType w:val="multilevel"/>
    <w:tmpl w:val="CA1C1A4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7A6D07F6"/>
    <w:multiLevelType w:val="multilevel"/>
    <w:tmpl w:val="47804F1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10"/>
  </w:num>
  <w:num w:numId="3">
    <w:abstractNumId w:val="8"/>
  </w:num>
  <w:num w:numId="4">
    <w:abstractNumId w:val="9"/>
  </w:num>
  <w:num w:numId="5">
    <w:abstractNumId w:val="0"/>
  </w:num>
  <w:num w:numId="6">
    <w:abstractNumId w:val="1"/>
  </w:num>
  <w:num w:numId="7">
    <w:abstractNumId w:val="2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CwNDKxNDa1MDIxNDBQ0lEKTi0uzszPAykwrAUAh1SeUSwAAAA="/>
  </w:docVars>
  <w:rsids>
    <w:rsidRoot w:val="00123BB9"/>
    <w:rsid w:val="00123BB9"/>
    <w:rsid w:val="00474538"/>
    <w:rsid w:val="005351CF"/>
    <w:rsid w:val="008C2133"/>
    <w:rsid w:val="00C66C54"/>
    <w:rsid w:val="00EF0C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E3C0E9-BF79-4490-A4D2-BAD3F27C5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hi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EF0CA9"/>
    <w:pPr>
      <w:tabs>
        <w:tab w:val="center" w:pos="4513"/>
        <w:tab w:val="right" w:pos="9026"/>
      </w:tabs>
      <w:spacing w:line="240" w:lineRule="auto"/>
    </w:pPr>
    <w:rPr>
      <w:rFonts w:cs="Mangal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F0CA9"/>
    <w:rPr>
      <w:rFonts w:cs="Mangal"/>
      <w:szCs w:val="20"/>
    </w:rPr>
  </w:style>
  <w:style w:type="paragraph" w:styleId="Footer">
    <w:name w:val="footer"/>
    <w:basedOn w:val="Normal"/>
    <w:link w:val="FooterChar"/>
    <w:uiPriority w:val="99"/>
    <w:unhideWhenUsed/>
    <w:rsid w:val="00EF0CA9"/>
    <w:pPr>
      <w:tabs>
        <w:tab w:val="center" w:pos="4513"/>
        <w:tab w:val="right" w:pos="9026"/>
      </w:tabs>
      <w:spacing w:line="240" w:lineRule="auto"/>
    </w:pPr>
    <w:rPr>
      <w:rFonts w:cs="Mangal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EF0CA9"/>
    <w:rPr>
      <w:rFonts w:cs="Mang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5854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source.guide/how-to-contribute/" TargetMode="External"/><Relationship Id="rId13" Type="http://schemas.openxmlformats.org/officeDocument/2006/relationships/hyperlink" Target="https://www.youtube.com/watch?v=fMdfDnGX9S8&amp;t=3s" TargetMode="External"/><Relationship Id="rId18" Type="http://schemas.openxmlformats.org/officeDocument/2006/relationships/hyperlink" Target="https://letsgrowmore.in/soc/" TargetMode="External"/><Relationship Id="rId26" Type="http://schemas.openxmlformats.org/officeDocument/2006/relationships/hyperlink" Target="https://github.com/deepanshu1422/List-Of-Open-Source-Internships-Program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google.com/url?q=https://summerofcode.withgoogle.com/&amp;sa=D&amp;source=docs&amp;ust=1635589249657000&amp;usg=AOvVaw1qRNHvb3MYounciaHPWUuQ" TargetMode="External"/><Relationship Id="rId7" Type="http://schemas.openxmlformats.org/officeDocument/2006/relationships/hyperlink" Target="https://www.youtube.com/watch?v=SXW_bA4SGqA" TargetMode="External"/><Relationship Id="rId12" Type="http://schemas.openxmlformats.org/officeDocument/2006/relationships/hyperlink" Target="https://education.github.com/git-cheat-sheet-education.pdf" TargetMode="External"/><Relationship Id="rId17" Type="http://schemas.openxmlformats.org/officeDocument/2006/relationships/hyperlink" Target="https://gssoc.girlscript.tech/" TargetMode="External"/><Relationship Id="rId25" Type="http://schemas.openxmlformats.org/officeDocument/2006/relationships/hyperlink" Target="https://www.outreachy.org/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google.com/presentation/d/1XE9rMmbIL1Bx-AX75qhyZXg2sFQlYisDDb_kO1ldAw0/edit?usp=sharing" TargetMode="External"/><Relationship Id="rId20" Type="http://schemas.openxmlformats.org/officeDocument/2006/relationships/hyperlink" Target="https://swoc.scriptindia.org/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learngitbranching.js.org/" TargetMode="External"/><Relationship Id="rId24" Type="http://schemas.openxmlformats.org/officeDocument/2006/relationships/hyperlink" Target="https://fellowship.mlh.io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munity/t/best-practices-for-open-source-software-contributions/10209" TargetMode="External"/><Relationship Id="rId23" Type="http://schemas.openxmlformats.org/officeDocument/2006/relationships/hyperlink" Target="https://codeheat.org/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www.youtube.com/watch?v=apGV9Kg7ics" TargetMode="External"/><Relationship Id="rId19" Type="http://schemas.openxmlformats.org/officeDocument/2006/relationships/hyperlink" Target="https://devscript.org/woc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uides.github.com/introduction/git-handbook/" TargetMode="External"/><Relationship Id="rId14" Type="http://schemas.openxmlformats.org/officeDocument/2006/relationships/hyperlink" Target="https://www.youtube.com/watch?v=YU_qP9fympE&amp;t=682s" TargetMode="External"/><Relationship Id="rId22" Type="http://schemas.openxmlformats.org/officeDocument/2006/relationships/hyperlink" Target="https://developers.google.com/season-of-docs" TargetMode="External"/><Relationship Id="rId27" Type="http://schemas.openxmlformats.org/officeDocument/2006/relationships/hyperlink" Target="https://www.gsocorganizations.dev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62</Words>
  <Characters>2064</Characters>
  <Application>Microsoft Office Word</Application>
  <DocSecurity>0</DocSecurity>
  <Lines>17</Lines>
  <Paragraphs>4</Paragraphs>
  <ScaleCrop>false</ScaleCrop>
  <Company/>
  <LinksUpToDate>false</LinksUpToDate>
  <CharactersWithSpaces>24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6</cp:revision>
  <dcterms:created xsi:type="dcterms:W3CDTF">2022-06-05T08:42:00Z</dcterms:created>
  <dcterms:modified xsi:type="dcterms:W3CDTF">2022-06-05T09:30:00Z</dcterms:modified>
</cp:coreProperties>
</file>